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BD3B9A" w:rsidRDefault="004D18BE" w:rsidP="009B7B94">
      <w:pPr>
        <w:pStyle w:val="Heading1"/>
      </w:pPr>
      <w:r w:rsidRPr="00BD3B9A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BD3B9A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BD3B9A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BD3B9A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BD3B9A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BD3B9A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BD3B9A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0759B292" w:rsidR="00D3033E" w:rsidRPr="00BD3B9A" w:rsidRDefault="00FC09EF" w:rsidP="009B7B94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BD3B9A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velop Sports Tourism</w:t>
            </w:r>
          </w:p>
        </w:tc>
      </w:tr>
      <w:tr w:rsidR="005551AD" w:rsidRPr="00BD3B9A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BD3B9A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BD3B9A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BD3B9A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BD3B9A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BD3B9A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Name_______________________</w:t>
            </w:r>
            <w:r w:rsidR="00102FED" w:rsidRPr="00BD3B9A">
              <w:rPr>
                <w:rFonts w:asciiTheme="majorBidi" w:hAnsiTheme="majorBidi" w:cstheme="majorBidi"/>
              </w:rPr>
              <w:t>________</w:t>
            </w:r>
            <w:r w:rsidR="001821E9" w:rsidRPr="00BD3B9A">
              <w:rPr>
                <w:rFonts w:asciiTheme="majorBidi" w:hAnsiTheme="majorBidi" w:cstheme="majorBidi"/>
              </w:rPr>
              <w:t>_</w:t>
            </w:r>
            <w:r w:rsidR="00102FED" w:rsidRPr="00BD3B9A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BD3B9A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BD3B9A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BD3B9A">
              <w:rPr>
                <w:rFonts w:asciiTheme="majorBidi" w:hAnsiTheme="majorBidi" w:cstheme="majorBidi"/>
              </w:rPr>
              <w:t>_</w:t>
            </w:r>
            <w:r w:rsidRPr="00BD3B9A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BD3B9A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BD3B9A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BD3B9A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BD3B9A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BD3B9A">
              <w:rPr>
                <w:rFonts w:asciiTheme="majorBidi" w:hAnsiTheme="majorBidi" w:cstheme="majorBidi"/>
                <w:b/>
              </w:rPr>
              <w:t>standard,</w:t>
            </w:r>
            <w:r w:rsidRPr="00BD3B9A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BD3B9A">
              <w:rPr>
                <w:rFonts w:asciiTheme="majorBidi" w:hAnsiTheme="majorBidi" w:cstheme="majorBidi"/>
                <w:b/>
              </w:rPr>
              <w:t xml:space="preserve">a </w:t>
            </w:r>
            <w:r w:rsidRPr="00BD3B9A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BD3B9A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3DC9C352" w14:textId="77777777" w:rsidR="00200AB2" w:rsidRPr="00DE669C" w:rsidRDefault="00200AB2" w:rsidP="001C6B9E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4C9536D0" w14:textId="77777777" w:rsidR="00200AB2" w:rsidRDefault="00200AB2" w:rsidP="001C6B9E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7B148A98" w14:textId="68D849D4" w:rsidR="00E80268" w:rsidRPr="00200AB2" w:rsidRDefault="00200AB2" w:rsidP="001C6B9E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200AB2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BD3B9A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BD3B9A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BD3B9A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BD3B9A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471857D9" w14:textId="7A88BCFF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6AC78D1A" w14:textId="047D1210" w:rsidR="00BD3B9A" w:rsidRDefault="00BD3B9A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4D2AADC7" w14:textId="3CBCC588" w:rsidR="00BD3B9A" w:rsidRPr="00BD3B9A" w:rsidRDefault="00BD3B9A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BEF0AAF" w14:textId="77777777" w:rsidR="00BD3B9A" w:rsidRPr="00BD3B9A" w:rsidRDefault="00BD3B9A" w:rsidP="00BD3B9A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</w:rPr>
              <w:t>Perform an activity to find out any one example from the following sports which promote tourism</w:t>
            </w:r>
          </w:p>
          <w:p w14:paraId="6C798FCC" w14:textId="77777777" w:rsidR="00BD3B9A" w:rsidRPr="00BD3B9A" w:rsidRDefault="00BD3B9A" w:rsidP="001C6B9E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International sport</w:t>
            </w:r>
          </w:p>
          <w:p w14:paraId="0E8E761B" w14:textId="77777777" w:rsidR="00BD3B9A" w:rsidRPr="00BD3B9A" w:rsidRDefault="00BD3B9A" w:rsidP="001C6B9E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National sport for international tourist</w:t>
            </w:r>
          </w:p>
          <w:p w14:paraId="6AD1E5EF" w14:textId="635CF7F8" w:rsidR="00BD3B9A" w:rsidRPr="00FB737D" w:rsidRDefault="00BD3B9A" w:rsidP="001C6B9E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Regional sport</w:t>
            </w:r>
          </w:p>
        </w:tc>
      </w:tr>
      <w:tr w:rsidR="009B7B94" w:rsidRPr="00BD3B9A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5D069C0F" w14:textId="38C590C3" w:rsidR="00BD3B9A" w:rsidRPr="00BD3B9A" w:rsidRDefault="00BD3B9A" w:rsidP="00BD3B9A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1F0AAAB2" w14:textId="77777777" w:rsidR="00BD3B9A" w:rsidRDefault="00BD3B9A" w:rsidP="001C6B9E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activities at sport event.</w:t>
            </w:r>
          </w:p>
          <w:p w14:paraId="571FD6A1" w14:textId="77777777" w:rsidR="00BD3B9A" w:rsidRDefault="00BD3B9A" w:rsidP="001C6B9E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</w:t>
            </w:r>
            <w:r w:rsidR="00FB737D">
              <w:rPr>
                <w:rFonts w:asciiTheme="majorBidi" w:hAnsiTheme="majorBidi" w:cstheme="majorBidi"/>
              </w:rPr>
              <w:t>d</w:t>
            </w:r>
            <w:r>
              <w:rPr>
                <w:rFonts w:asciiTheme="majorBidi" w:hAnsiTheme="majorBidi" w:cstheme="majorBidi"/>
              </w:rPr>
              <w:t>entify the</w:t>
            </w:r>
            <w:r w:rsidR="00FB737D">
              <w:rPr>
                <w:rFonts w:asciiTheme="majorBidi" w:hAnsiTheme="majorBidi" w:cstheme="majorBidi"/>
              </w:rPr>
              <w:t xml:space="preserve"> how different sports event impacts on the tourism.</w:t>
            </w:r>
          </w:p>
          <w:p w14:paraId="33E3A8D0" w14:textId="63FA2526" w:rsidR="00FB737D" w:rsidRPr="00BD3B9A" w:rsidRDefault="00FB737D" w:rsidP="001C6B9E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termine the difference in international, </w:t>
            </w:r>
            <w:proofErr w:type="gramStart"/>
            <w:r>
              <w:rPr>
                <w:rFonts w:asciiTheme="majorBidi" w:hAnsiTheme="majorBidi" w:cstheme="majorBidi"/>
              </w:rPr>
              <w:t>national</w:t>
            </w:r>
            <w:proofErr w:type="gramEnd"/>
            <w:r>
              <w:rPr>
                <w:rFonts w:asciiTheme="majorBidi" w:hAnsiTheme="majorBidi" w:cstheme="majorBidi"/>
              </w:rPr>
              <w:t xml:space="preserve"> and regional sport event.</w:t>
            </w:r>
          </w:p>
        </w:tc>
      </w:tr>
    </w:tbl>
    <w:p w14:paraId="2A62C851" w14:textId="472E48A8" w:rsidR="004D18BE" w:rsidRPr="00BD3B9A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BD3B9A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723AEAB4" w:rsidR="00C318DD" w:rsidRDefault="00C318DD">
      <w:pPr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br w:type="page"/>
      </w:r>
    </w:p>
    <w:p w14:paraId="19A07651" w14:textId="77777777" w:rsidR="004D18BE" w:rsidRPr="00BD3B9A" w:rsidRDefault="004D18BE" w:rsidP="009B7B94">
      <w:pPr>
        <w:pStyle w:val="Heading1"/>
      </w:pPr>
      <w:r w:rsidRPr="00BD3B9A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BD3B9A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BD3B9A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BD3B9A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BD3B9A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BD3B9A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BD3B9A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C318DD" w:rsidRPr="00BD3B9A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C318DD" w:rsidRPr="00BD3B9A" w:rsidRDefault="00C318DD" w:rsidP="00C318D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047BE7AD" w:rsidR="00C318DD" w:rsidRPr="00BD3B9A" w:rsidRDefault="00C318DD" w:rsidP="00C318DD">
            <w:pPr>
              <w:rPr>
                <w:rFonts w:asciiTheme="majorBidi" w:hAnsiTheme="majorBidi" w:cstheme="majorBidi"/>
                <w:szCs w:val="28"/>
              </w:rPr>
            </w:pPr>
            <w:r w:rsidRPr="00BD3B9A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C318DD" w:rsidRPr="00BD3B9A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C318DD" w:rsidRPr="00BD3B9A" w:rsidRDefault="00C318DD" w:rsidP="00C318D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09255E50" w:rsidR="00C318DD" w:rsidRPr="00BD3B9A" w:rsidRDefault="00C318DD" w:rsidP="00C318DD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velop Sports Tourism</w:t>
            </w:r>
          </w:p>
        </w:tc>
      </w:tr>
      <w:tr w:rsidR="00FB4A61" w:rsidRPr="00BD3B9A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BD3B9A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BD3B9A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C318DD" w:rsidRPr="00BD3B9A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C318DD" w:rsidRPr="00BD3B9A" w:rsidRDefault="00C318DD" w:rsidP="00C318D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3B9A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048A062" w14:textId="77777777" w:rsidR="00C318DD" w:rsidRPr="00BD3B9A" w:rsidRDefault="00C318DD" w:rsidP="00C318D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D3DCBD6" w14:textId="77777777" w:rsidR="00C318DD" w:rsidRPr="00BD3B9A" w:rsidRDefault="00C318DD" w:rsidP="00C318DD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</w:rPr>
              <w:t>Perform an activity to find out any one example from the following sports which promote tourism</w:t>
            </w:r>
          </w:p>
          <w:p w14:paraId="36C18A83" w14:textId="77777777" w:rsidR="00C318DD" w:rsidRPr="00BD3B9A" w:rsidRDefault="00C318DD" w:rsidP="001C6B9E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International sport</w:t>
            </w:r>
          </w:p>
          <w:p w14:paraId="20E08327" w14:textId="77777777" w:rsidR="00C318DD" w:rsidRDefault="00C318DD" w:rsidP="001C6B9E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National sport for international tourist</w:t>
            </w:r>
          </w:p>
          <w:p w14:paraId="59466BA3" w14:textId="3BDCCE3B" w:rsidR="00C318DD" w:rsidRPr="00C318DD" w:rsidRDefault="00C318DD" w:rsidP="001C6B9E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</w:rPr>
            </w:pPr>
            <w:r w:rsidRPr="00C318DD">
              <w:rPr>
                <w:rFonts w:asciiTheme="majorBidi" w:hAnsiTheme="majorBidi" w:cstheme="majorBidi"/>
              </w:rPr>
              <w:t xml:space="preserve">Regional sport </w:t>
            </w:r>
          </w:p>
        </w:tc>
      </w:tr>
    </w:tbl>
    <w:p w14:paraId="02C77C3C" w14:textId="77777777" w:rsidR="004D18BE" w:rsidRPr="00BD3B9A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BD3B9A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BD3B9A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BD3B9A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BD3B9A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BD3B9A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BD3B9A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C318DD" w:rsidRPr="00BD3B9A" w14:paraId="0DF21911" w14:textId="77777777" w:rsidTr="00C318DD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7CD1C448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  <w:r w:rsidRPr="009C23E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C318DD" w:rsidRPr="00BD3B9A" w14:paraId="6A122F04" w14:textId="77777777" w:rsidTr="009B7B94">
        <w:trPr>
          <w:trHeight w:val="398"/>
          <w:jc w:val="center"/>
        </w:trPr>
        <w:tc>
          <w:tcPr>
            <w:tcW w:w="6817" w:type="dxa"/>
          </w:tcPr>
          <w:p w14:paraId="30086F5A" w14:textId="7864A62A" w:rsidR="00C318DD" w:rsidRPr="00BD3B9A" w:rsidRDefault="00C318DD" w:rsidP="00C318D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>Determine the activities at sport event.</w:t>
            </w:r>
          </w:p>
        </w:tc>
        <w:tc>
          <w:tcPr>
            <w:tcW w:w="990" w:type="dxa"/>
            <w:vAlign w:val="center"/>
          </w:tcPr>
          <w:p w14:paraId="4EA4AA82" w14:textId="77777777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E2E1CC3" w14:textId="77777777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318DD" w:rsidRPr="00BD3B9A" w14:paraId="79B709E7" w14:textId="77777777" w:rsidTr="009B7B94">
        <w:trPr>
          <w:trHeight w:val="398"/>
          <w:jc w:val="center"/>
        </w:trPr>
        <w:tc>
          <w:tcPr>
            <w:tcW w:w="6817" w:type="dxa"/>
          </w:tcPr>
          <w:p w14:paraId="1BB8660A" w14:textId="48479364" w:rsidR="00C318DD" w:rsidRPr="00BD3B9A" w:rsidRDefault="00C318DD" w:rsidP="00C318D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>Identify the how different sports event impacts on the tourism.</w:t>
            </w:r>
          </w:p>
        </w:tc>
        <w:tc>
          <w:tcPr>
            <w:tcW w:w="990" w:type="dxa"/>
            <w:vAlign w:val="center"/>
          </w:tcPr>
          <w:p w14:paraId="0C2F3E57" w14:textId="1DB1E651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67540788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318DD" w:rsidRPr="00BD3B9A" w14:paraId="092CA81B" w14:textId="77777777" w:rsidTr="009B7B94">
        <w:trPr>
          <w:trHeight w:val="398"/>
          <w:jc w:val="center"/>
        </w:trPr>
        <w:tc>
          <w:tcPr>
            <w:tcW w:w="6817" w:type="dxa"/>
          </w:tcPr>
          <w:p w14:paraId="7E03C9A4" w14:textId="7CEE4029" w:rsidR="00C318DD" w:rsidRPr="00BD3B9A" w:rsidRDefault="00C318DD" w:rsidP="00C318DD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 xml:space="preserve">Determine the difference in international, </w:t>
            </w:r>
            <w:proofErr w:type="gramStart"/>
            <w:r w:rsidRPr="009C23E1">
              <w:rPr>
                <w:rFonts w:asciiTheme="majorBidi" w:hAnsiTheme="majorBidi" w:cstheme="majorBidi"/>
              </w:rPr>
              <w:t>national</w:t>
            </w:r>
            <w:proofErr w:type="gramEnd"/>
            <w:r w:rsidRPr="009C23E1">
              <w:rPr>
                <w:rFonts w:asciiTheme="majorBidi" w:hAnsiTheme="majorBidi" w:cstheme="majorBidi"/>
              </w:rPr>
              <w:t xml:space="preserve"> and regional sport event.</w:t>
            </w:r>
          </w:p>
        </w:tc>
        <w:tc>
          <w:tcPr>
            <w:tcW w:w="990" w:type="dxa"/>
            <w:vAlign w:val="center"/>
          </w:tcPr>
          <w:p w14:paraId="725B99FA" w14:textId="31509D49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49829310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61F2ADC" w14:textId="0E1F7F90" w:rsidR="001C1894" w:rsidRPr="00BD3B9A" w:rsidRDefault="001C1894">
      <w:pPr>
        <w:rPr>
          <w:rFonts w:asciiTheme="majorBidi" w:hAnsiTheme="majorBidi" w:cstheme="majorBidi"/>
        </w:rPr>
      </w:pPr>
    </w:p>
    <w:p w14:paraId="696D64DE" w14:textId="24C38346" w:rsidR="009B7B94" w:rsidRPr="00BD3B9A" w:rsidRDefault="009B7B94">
      <w:pPr>
        <w:rPr>
          <w:rFonts w:asciiTheme="majorBidi" w:hAnsiTheme="majorBidi" w:cstheme="majorBidi"/>
        </w:rPr>
      </w:pPr>
    </w:p>
    <w:p w14:paraId="7B8FDA1C" w14:textId="58AF6187" w:rsidR="009B7B94" w:rsidRPr="00BD3B9A" w:rsidRDefault="009B7B94">
      <w:pPr>
        <w:rPr>
          <w:rFonts w:asciiTheme="majorBidi" w:hAnsiTheme="majorBidi" w:cstheme="majorBidi"/>
        </w:rPr>
      </w:pPr>
    </w:p>
    <w:p w14:paraId="5B3D4D89" w14:textId="59D46446" w:rsidR="009B7B94" w:rsidRPr="00BD3B9A" w:rsidRDefault="009B7B94">
      <w:pPr>
        <w:rPr>
          <w:rFonts w:asciiTheme="majorBidi" w:hAnsiTheme="majorBidi" w:cstheme="majorBidi"/>
        </w:rPr>
      </w:pPr>
    </w:p>
    <w:p w14:paraId="4417B3A9" w14:textId="5C543941" w:rsidR="009B7B94" w:rsidRPr="00BD3B9A" w:rsidRDefault="009B7B94">
      <w:pPr>
        <w:rPr>
          <w:rFonts w:asciiTheme="majorBidi" w:hAnsiTheme="majorBidi" w:cstheme="majorBidi"/>
        </w:rPr>
      </w:pPr>
    </w:p>
    <w:p w14:paraId="26254ACE" w14:textId="7FB392A7" w:rsidR="009B7B94" w:rsidRPr="00BD3B9A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BD3B9A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BD3B9A" w:rsidRDefault="004D18BE">
      <w:pPr>
        <w:rPr>
          <w:rFonts w:asciiTheme="majorBidi" w:hAnsiTheme="majorBidi" w:cstheme="majorBidi"/>
          <w:b/>
          <w:bCs/>
        </w:rPr>
      </w:pPr>
      <w:r w:rsidRPr="00BD3B9A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BD3B9A">
        <w:rPr>
          <w:rFonts w:asciiTheme="majorBidi" w:hAnsiTheme="majorBidi" w:cstheme="majorBidi"/>
          <w:b/>
          <w:bCs/>
        </w:rPr>
        <w:t>Candidate’</w:t>
      </w:r>
      <w:r w:rsidR="00023E92" w:rsidRPr="00BD3B9A">
        <w:rPr>
          <w:rFonts w:asciiTheme="majorBidi" w:hAnsiTheme="majorBidi" w:cstheme="majorBidi"/>
          <w:b/>
          <w:bCs/>
        </w:rPr>
        <w:t xml:space="preserve">s Signature__________________ </w:t>
      </w:r>
      <w:r w:rsidRPr="00BD3B9A">
        <w:rPr>
          <w:rFonts w:asciiTheme="majorBidi" w:hAnsiTheme="majorBidi" w:cstheme="majorBidi"/>
          <w:b/>
          <w:bCs/>
        </w:rPr>
        <w:t>Assessor’</w:t>
      </w:r>
      <w:r w:rsidR="00023E92" w:rsidRPr="00BD3B9A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60144136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BD3B9A">
        <w:rPr>
          <w:rFonts w:asciiTheme="majorBidi" w:hAnsiTheme="majorBidi" w:cstheme="majorBidi"/>
          <w:b/>
          <w:bCs/>
        </w:rPr>
        <w:t xml:space="preserve">Date: </w:t>
      </w:r>
      <w:r w:rsidR="00DA03FD" w:rsidRPr="00BD3B9A">
        <w:rPr>
          <w:rFonts w:asciiTheme="majorBidi" w:hAnsiTheme="majorBidi" w:cstheme="majorBidi"/>
          <w:b/>
          <w:bCs/>
        </w:rPr>
        <w:t>_______________________________</w:t>
      </w:r>
    </w:p>
    <w:p w14:paraId="0416B0DA" w14:textId="758B54D0" w:rsidR="00C318DD" w:rsidRDefault="00C318DD" w:rsidP="00DA03FD">
      <w:pPr>
        <w:rPr>
          <w:rFonts w:asciiTheme="majorBidi" w:hAnsiTheme="majorBidi" w:cstheme="majorBidi"/>
          <w:b/>
          <w:bCs/>
        </w:rPr>
      </w:pPr>
    </w:p>
    <w:p w14:paraId="7D41A38C" w14:textId="5A2C38F4" w:rsidR="00C318DD" w:rsidRDefault="00C318DD" w:rsidP="00DA03FD">
      <w:pPr>
        <w:rPr>
          <w:rFonts w:asciiTheme="majorBidi" w:hAnsiTheme="majorBidi" w:cstheme="majorBidi"/>
          <w:b/>
          <w:bCs/>
        </w:rPr>
      </w:pPr>
    </w:p>
    <w:p w14:paraId="6D91D5A9" w14:textId="0EBE9940" w:rsidR="00C318DD" w:rsidRDefault="00C318DD" w:rsidP="00DA03FD">
      <w:pPr>
        <w:rPr>
          <w:rFonts w:asciiTheme="majorBidi" w:hAnsiTheme="majorBidi" w:cstheme="majorBidi"/>
          <w:b/>
          <w:bCs/>
        </w:rPr>
      </w:pPr>
    </w:p>
    <w:p w14:paraId="4109F29C" w14:textId="35AD13A7" w:rsidR="00C318DD" w:rsidRDefault="00C318DD" w:rsidP="00DA03FD">
      <w:pPr>
        <w:rPr>
          <w:rFonts w:asciiTheme="majorBidi" w:hAnsiTheme="majorBidi" w:cstheme="majorBidi"/>
          <w:b/>
          <w:bCs/>
        </w:rPr>
      </w:pPr>
    </w:p>
    <w:p w14:paraId="45F3E5FC" w14:textId="77777777" w:rsidR="00C05385" w:rsidRPr="00BD3B9A" w:rsidRDefault="00C05385" w:rsidP="009B7B94">
      <w:pPr>
        <w:pStyle w:val="Heading1"/>
      </w:pPr>
      <w:r w:rsidRPr="00BD3B9A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BD3B9A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12F444AB" w:rsidR="00FB4A61" w:rsidRPr="00C318DD" w:rsidRDefault="00157F45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318DD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4</w:t>
            </w:r>
            <w:r w:rsidR="00FB4A61" w:rsidRPr="00C318DD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FB4A61" w:rsidRPr="00BD3B9A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3DCB78EC" w:rsidR="00FB4A61" w:rsidRPr="00C318DD" w:rsidRDefault="00FC09EF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C318DD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velop Sports Tourism</w:t>
            </w:r>
          </w:p>
        </w:tc>
      </w:tr>
      <w:tr w:rsidR="00FB4A61" w:rsidRPr="00BD3B9A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BD3B9A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BD3B9A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BD3B9A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BD3B9A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BD3B9A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Pr="00BD3B9A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BD3B9A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BD3B9A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BD3B9A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BD3B9A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235AB884" w14:textId="77777777" w:rsidR="009B7B94" w:rsidRPr="00BD3B9A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Pr="00BD3B9A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Pr="00BD3B9A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BD3B9A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Pr="00BD3B9A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BD3B9A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BD3B9A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BD3B9A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BD3B9A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BD3B9A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BD3B9A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BD3B9A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BD3B9A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BD3B9A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BD3B9A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BD3B9A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BD3B9A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BD3B9A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BD3B9A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BD3B9A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BD3B9A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BD3B9A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D3B9A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BD3B9A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BD3B9A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BD3B9A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D3B9A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BD3B9A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BD3B9A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BD3B9A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BD3B9A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BD3B9A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BD3B9A" w:rsidRDefault="00C05385" w:rsidP="009B7B94">
      <w:pPr>
        <w:pStyle w:val="Heading1"/>
      </w:pPr>
      <w:r w:rsidRPr="00BD3B9A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BD3B9A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BD3B9A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7F61758" w14:textId="77777777" w:rsidR="00C318DD" w:rsidRPr="00BD3B9A" w:rsidRDefault="00C318DD" w:rsidP="00C318D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16EA675C" w14:textId="77777777" w:rsidR="00C318DD" w:rsidRPr="00BD3B9A" w:rsidRDefault="00C318DD" w:rsidP="00C318DD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</w:rPr>
              <w:t>Perform an activity to find out any one example from the following sports which promote tourism</w:t>
            </w:r>
          </w:p>
          <w:p w14:paraId="398BE67A" w14:textId="77777777" w:rsidR="00C318DD" w:rsidRPr="00BD3B9A" w:rsidRDefault="00C318DD" w:rsidP="001C6B9E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International sport</w:t>
            </w:r>
          </w:p>
          <w:p w14:paraId="471596AF" w14:textId="77777777" w:rsidR="00C318DD" w:rsidRPr="00BD3B9A" w:rsidRDefault="00C318DD" w:rsidP="001C6B9E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National sport for international tourist</w:t>
            </w:r>
          </w:p>
          <w:p w14:paraId="215A2730" w14:textId="6EFC7F3D" w:rsidR="00830A75" w:rsidRPr="00BD3B9A" w:rsidRDefault="00C318DD" w:rsidP="001C6B9E">
            <w:pPr>
              <w:pStyle w:val="ListParagraph"/>
              <w:numPr>
                <w:ilvl w:val="0"/>
                <w:numId w:val="8"/>
              </w:num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BD3B9A">
              <w:rPr>
                <w:rFonts w:asciiTheme="majorBidi" w:hAnsiTheme="majorBidi" w:cstheme="majorBidi"/>
              </w:rPr>
              <w:t>Regional sport</w:t>
            </w:r>
            <w:r w:rsidRPr="00BD3B9A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830A75" w:rsidRPr="00BD3B9A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BD3B9A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BD3B9A">
              <w:rPr>
                <w:rFonts w:asciiTheme="majorBidi" w:hAnsiTheme="majorBidi" w:cstheme="majorBidi"/>
                <w:b/>
              </w:rPr>
              <w:t xml:space="preserve">the </w:t>
            </w:r>
            <w:r w:rsidRPr="00BD3B9A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BD3B9A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BD3B9A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BD3B9A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C318DD" w:rsidRPr="00BD3B9A" w14:paraId="1B56AC4A" w14:textId="77777777" w:rsidTr="00C318DD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6B910F84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  <w:r w:rsidRPr="009C23E1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C318DD" w:rsidRPr="00BD3B9A" w14:paraId="3589554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CC6A163" w14:textId="77777777" w:rsidR="00C318DD" w:rsidRPr="00BD3B9A" w:rsidRDefault="00C318DD" w:rsidP="001C6B9E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2A07B8" w14:textId="5F7BB9B7" w:rsidR="00C318DD" w:rsidRPr="00BD3B9A" w:rsidRDefault="00C318DD" w:rsidP="00C318D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>Determine the activities at sport event.</w:t>
            </w:r>
          </w:p>
        </w:tc>
        <w:tc>
          <w:tcPr>
            <w:tcW w:w="1080" w:type="dxa"/>
            <w:vAlign w:val="center"/>
          </w:tcPr>
          <w:p w14:paraId="6676CC86" w14:textId="77777777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69110BC" w14:textId="77777777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63BF741" w14:textId="77777777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318DD" w:rsidRPr="00BD3B9A" w14:paraId="153AC34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7DF2BB9" w14:textId="77777777" w:rsidR="00C318DD" w:rsidRPr="00BD3B9A" w:rsidRDefault="00C318DD" w:rsidP="001C6B9E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79D1F51" w14:textId="28908908" w:rsidR="00C318DD" w:rsidRPr="00BD3B9A" w:rsidRDefault="00C318DD" w:rsidP="00C318D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>Identify the how different sports event impacts on the tourism.</w:t>
            </w:r>
          </w:p>
        </w:tc>
        <w:tc>
          <w:tcPr>
            <w:tcW w:w="1080" w:type="dxa"/>
            <w:vAlign w:val="center"/>
          </w:tcPr>
          <w:p w14:paraId="01C7285E" w14:textId="77777777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0644BA1" w14:textId="77777777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2B64325" w14:textId="77777777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318DD" w:rsidRPr="00BD3B9A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C318DD" w:rsidRPr="00BD3B9A" w:rsidRDefault="00C318DD" w:rsidP="001C6B9E">
            <w:pPr>
              <w:pStyle w:val="ListParagraph"/>
              <w:numPr>
                <w:ilvl w:val="0"/>
                <w:numId w:val="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4BE5D2CB" w:rsidR="00C318DD" w:rsidRPr="00BD3B9A" w:rsidRDefault="00C318DD" w:rsidP="00C318D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9C23E1">
              <w:rPr>
                <w:rFonts w:asciiTheme="majorBidi" w:hAnsiTheme="majorBidi" w:cstheme="majorBidi"/>
              </w:rPr>
              <w:t xml:space="preserve">Determine the difference in international, </w:t>
            </w:r>
            <w:proofErr w:type="gramStart"/>
            <w:r w:rsidRPr="009C23E1">
              <w:rPr>
                <w:rFonts w:asciiTheme="majorBidi" w:hAnsiTheme="majorBidi" w:cstheme="majorBidi"/>
              </w:rPr>
              <w:t>national</w:t>
            </w:r>
            <w:proofErr w:type="gramEnd"/>
            <w:r w:rsidRPr="009C23E1">
              <w:rPr>
                <w:rFonts w:asciiTheme="majorBidi" w:hAnsiTheme="majorBidi" w:cstheme="majorBidi"/>
              </w:rPr>
              <w:t xml:space="preserve"> and regional sport event.</w:t>
            </w:r>
          </w:p>
        </w:tc>
        <w:tc>
          <w:tcPr>
            <w:tcW w:w="1080" w:type="dxa"/>
            <w:vAlign w:val="center"/>
          </w:tcPr>
          <w:p w14:paraId="2A6D221E" w14:textId="77A25BA3" w:rsidR="00C318DD" w:rsidRPr="00BD3B9A" w:rsidRDefault="00C318DD" w:rsidP="00C318D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694E305D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C318DD" w:rsidRPr="00BD3B9A" w:rsidRDefault="00C318DD" w:rsidP="00C318D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BD3B9A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BD3B9A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>Competent</w:t>
            </w:r>
            <w:r w:rsidR="009B7B94" w:rsidRPr="00BD3B9A">
              <w:rPr>
                <w:rFonts w:asciiTheme="majorBidi" w:hAnsiTheme="majorBidi" w:cstheme="majorBidi"/>
                <w:b/>
              </w:rPr>
              <w:t xml:space="preserve">   </w:t>
            </w:r>
            <w:r w:rsidRPr="00BD3B9A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BD3B9A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BD3B9A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 w:rsidRPr="00BD3B9A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BD3B9A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BD3B9A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BD3B9A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BD3B9A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BD3B9A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BD3B9A" w:rsidRDefault="00324317" w:rsidP="00324317">
      <w:pPr>
        <w:rPr>
          <w:rFonts w:asciiTheme="majorBidi" w:hAnsiTheme="majorBidi" w:cstheme="majorBidi"/>
          <w:b/>
          <w:sz w:val="32"/>
        </w:rPr>
      </w:pPr>
      <w:r w:rsidRPr="00BD3B9A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BD3B9A" w:rsidRDefault="00C05385" w:rsidP="009B7B94">
      <w:pPr>
        <w:pStyle w:val="Heading1"/>
      </w:pPr>
      <w:r w:rsidRPr="00BD3B9A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BD3B9A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BD3B9A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0B1B6C7B" w:rsidR="00FB4A61" w:rsidRPr="00BD3B9A" w:rsidRDefault="00FB02B5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BD3B9A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4</w:t>
            </w:r>
            <w:r w:rsidR="00FB4A61" w:rsidRPr="00BD3B9A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FB4A61" w:rsidRPr="00BD3B9A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BD3B9A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77889C8" w:rsidR="00FB4A61" w:rsidRPr="00BD3B9A" w:rsidRDefault="00FC09E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color w:val="000000" w:themeColor="text1"/>
              </w:rPr>
              <w:t>Develop Sports Tourism</w:t>
            </w:r>
          </w:p>
        </w:tc>
      </w:tr>
      <w:tr w:rsidR="00FB4A61" w:rsidRPr="00BD3B9A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BD3B9A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3B9A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BD3B9A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BD3B9A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BD3B9A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D3B9A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BD3B9A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41CD69B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BD3B9A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BD3B9A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D3B9A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BD3B9A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BD3B9A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835309C" w14:textId="77777777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BD3B9A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D23335A" w14:textId="2017CB41" w:rsidR="00425267" w:rsidRPr="00BD3B9A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BD3B9A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BD3B9A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BD3B9A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BD3B9A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BD3B9A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BD3B9A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BD3B9A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BD3B9A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BD3B9A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BD3B9A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BD3B9A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BD3B9A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5ED2DC54" w:rsidR="003A63D9" w:rsidRPr="00BD3B9A" w:rsidRDefault="00FC09EF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Why sports tourism is important</w:t>
            </w:r>
            <w:r w:rsidR="00E7136D" w:rsidRPr="00BD3B9A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BD3B9A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BD3B9A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BD3B9A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BD3B9A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D3B9A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BD3B9A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BD3B9A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3B9A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BD3B9A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3E6E7C45" w:rsidR="006B5DAB" w:rsidRPr="00BD3B9A" w:rsidRDefault="00FC09EF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How can we further promote sports tourism internationally</w:t>
            </w:r>
            <w:r w:rsidR="00E7136D" w:rsidRPr="00BD3B9A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3B9A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BD3B9A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D3B9A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3B9A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BD3B9A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23B9B6BA" w:rsidR="006B5DAB" w:rsidRPr="00BD3B9A" w:rsidRDefault="009454D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D3B9A">
              <w:rPr>
                <w:rFonts w:asciiTheme="majorBidi" w:hAnsiTheme="majorBidi" w:cstheme="majorBidi"/>
                <w:b/>
                <w:bCs/>
              </w:rPr>
              <w:t>W</w:t>
            </w:r>
            <w:r w:rsidR="00FC09EF" w:rsidRPr="00BD3B9A">
              <w:rPr>
                <w:rFonts w:asciiTheme="majorBidi" w:hAnsiTheme="majorBidi" w:cstheme="majorBidi"/>
                <w:b/>
                <w:bCs/>
              </w:rPr>
              <w:t>hat is the ratio of sports tourism in our country</w:t>
            </w:r>
            <w:r w:rsidR="00E7136D" w:rsidRPr="00BD3B9A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BD3B9A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C318DD" w:rsidRPr="00BD3B9A" w14:paraId="0F59C9B9" w14:textId="77777777" w:rsidTr="00375A2E">
        <w:trPr>
          <w:trHeight w:val="1415"/>
          <w:jc w:val="center"/>
        </w:trPr>
        <w:tc>
          <w:tcPr>
            <w:tcW w:w="487" w:type="dxa"/>
            <w:vMerge/>
          </w:tcPr>
          <w:p w14:paraId="7526B5ED" w14:textId="77777777" w:rsidR="00C318DD" w:rsidRPr="00BD3B9A" w:rsidRDefault="00C318DD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C318DD" w:rsidRPr="00BD3B9A" w:rsidRDefault="00C318DD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C318DD" w:rsidRPr="00BD3B9A" w:rsidRDefault="00C318DD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C318DD" w:rsidRPr="00BD3B9A" w:rsidRDefault="00C318DD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60228CB7" w:rsidR="005278EB" w:rsidRDefault="005278EB">
      <w:pPr>
        <w:rPr>
          <w:rFonts w:asciiTheme="majorBidi" w:hAnsiTheme="majorBidi" w:cstheme="majorBidi"/>
        </w:rPr>
      </w:pPr>
    </w:p>
    <w:p w14:paraId="287D1FB3" w14:textId="6335D9FC" w:rsidR="00C318DD" w:rsidRDefault="00C318DD">
      <w:pPr>
        <w:rPr>
          <w:rFonts w:asciiTheme="majorBidi" w:hAnsiTheme="majorBidi" w:cstheme="majorBidi"/>
        </w:rPr>
      </w:pPr>
    </w:p>
    <w:p w14:paraId="23F88F16" w14:textId="77777777" w:rsidR="00C318DD" w:rsidRPr="00BD3B9A" w:rsidRDefault="00C318DD">
      <w:pPr>
        <w:rPr>
          <w:rFonts w:asciiTheme="majorBidi" w:hAnsiTheme="majorBidi" w:cstheme="majorBidi"/>
        </w:rPr>
      </w:pPr>
    </w:p>
    <w:p w14:paraId="67B8CD9B" w14:textId="4F2DA2C5" w:rsidR="00CB036E" w:rsidRPr="00BD3B9A" w:rsidRDefault="009B7B94" w:rsidP="009B7B94">
      <w:pPr>
        <w:pStyle w:val="Heading1"/>
      </w:pPr>
      <w:r w:rsidRPr="00BD3B9A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BD3B9A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BD3B9A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BD3B9A" w14:paraId="295CE5BD" w14:textId="77777777" w:rsidTr="003245D8">
        <w:tc>
          <w:tcPr>
            <w:tcW w:w="9540" w:type="dxa"/>
          </w:tcPr>
          <w:p w14:paraId="33BDB7AC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BD3B9A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3B9A" w14:paraId="7E41F8D1" w14:textId="77777777" w:rsidTr="003245D8">
        <w:tc>
          <w:tcPr>
            <w:tcW w:w="9540" w:type="dxa"/>
          </w:tcPr>
          <w:p w14:paraId="6E330256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BD3B9A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3B9A" w14:paraId="6C2A0682" w14:textId="77777777" w:rsidTr="003245D8">
        <w:tc>
          <w:tcPr>
            <w:tcW w:w="9540" w:type="dxa"/>
          </w:tcPr>
          <w:p w14:paraId="777EB301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BD3B9A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3B9A" w14:paraId="34879EEB" w14:textId="77777777" w:rsidTr="003245D8">
        <w:tc>
          <w:tcPr>
            <w:tcW w:w="9540" w:type="dxa"/>
          </w:tcPr>
          <w:p w14:paraId="497FE442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BD3B9A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3B9A" w14:paraId="5F4EB77C" w14:textId="77777777" w:rsidTr="003245D8">
        <w:tc>
          <w:tcPr>
            <w:tcW w:w="9540" w:type="dxa"/>
          </w:tcPr>
          <w:p w14:paraId="0D4986F9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BD3B9A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3B9A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BD3B9A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BD3B9A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BD3B9A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BD3B9A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BD3B9A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 w:rsidRPr="00BD3B9A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BD3B9A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BD3B9A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BD3B9A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BD3B9A">
              <w:rPr>
                <w:rFonts w:asciiTheme="majorBidi" w:hAnsiTheme="majorBidi" w:cstheme="majorBidi"/>
                <w:sz w:val="22"/>
              </w:rPr>
              <w:t>______</w:t>
            </w:r>
            <w:r w:rsidRPr="00BD3B9A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BD3B9A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BD3B9A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BD3B9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592E9" w14:textId="77777777" w:rsidR="001C6B9E" w:rsidRDefault="001C6B9E" w:rsidP="00C92255">
      <w:pPr>
        <w:spacing w:after="0" w:line="240" w:lineRule="auto"/>
      </w:pPr>
      <w:r>
        <w:separator/>
      </w:r>
    </w:p>
  </w:endnote>
  <w:endnote w:type="continuationSeparator" w:id="0">
    <w:p w14:paraId="07D24C3E" w14:textId="77777777" w:rsidR="001C6B9E" w:rsidRDefault="001C6B9E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154B0BE1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0A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61024" w14:textId="77777777" w:rsidR="001C6B9E" w:rsidRDefault="001C6B9E" w:rsidP="00C92255">
      <w:pPr>
        <w:spacing w:after="0" w:line="240" w:lineRule="auto"/>
      </w:pPr>
      <w:r>
        <w:separator/>
      </w:r>
    </w:p>
  </w:footnote>
  <w:footnote w:type="continuationSeparator" w:id="0">
    <w:p w14:paraId="50B27D6B" w14:textId="77777777" w:rsidR="001C6B9E" w:rsidRDefault="001C6B9E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C23573"/>
    <w:multiLevelType w:val="hybridMultilevel"/>
    <w:tmpl w:val="76E21BF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F4F69"/>
    <w:multiLevelType w:val="hybridMultilevel"/>
    <w:tmpl w:val="76E21B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55DE0"/>
    <w:multiLevelType w:val="hybridMultilevel"/>
    <w:tmpl w:val="36FCDAE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9D6623"/>
    <w:multiLevelType w:val="hybridMultilevel"/>
    <w:tmpl w:val="4C28F41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57F45"/>
    <w:rsid w:val="00162EF8"/>
    <w:rsid w:val="0016752A"/>
    <w:rsid w:val="00171EF9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C6B9E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0AB2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2C2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1DE5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4511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4BB1"/>
    <w:rsid w:val="00916E5E"/>
    <w:rsid w:val="00917B2B"/>
    <w:rsid w:val="00920C72"/>
    <w:rsid w:val="009232D6"/>
    <w:rsid w:val="00924219"/>
    <w:rsid w:val="00925F31"/>
    <w:rsid w:val="00935FCB"/>
    <w:rsid w:val="009454DB"/>
    <w:rsid w:val="00945675"/>
    <w:rsid w:val="00952FF4"/>
    <w:rsid w:val="0095498C"/>
    <w:rsid w:val="00960825"/>
    <w:rsid w:val="00964C57"/>
    <w:rsid w:val="009664F2"/>
    <w:rsid w:val="009700DA"/>
    <w:rsid w:val="009730A8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6697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252"/>
    <w:rsid w:val="00B00B8E"/>
    <w:rsid w:val="00B0706C"/>
    <w:rsid w:val="00B07704"/>
    <w:rsid w:val="00B115E7"/>
    <w:rsid w:val="00B11638"/>
    <w:rsid w:val="00B15121"/>
    <w:rsid w:val="00B15EB7"/>
    <w:rsid w:val="00B16786"/>
    <w:rsid w:val="00B16968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B7D4B"/>
    <w:rsid w:val="00BC0CBC"/>
    <w:rsid w:val="00BC0D24"/>
    <w:rsid w:val="00BC4BCA"/>
    <w:rsid w:val="00BC59EF"/>
    <w:rsid w:val="00BD1B0D"/>
    <w:rsid w:val="00BD3491"/>
    <w:rsid w:val="00BD3B9A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18DD"/>
    <w:rsid w:val="00C32E75"/>
    <w:rsid w:val="00C33AF2"/>
    <w:rsid w:val="00C33DC6"/>
    <w:rsid w:val="00C37CEE"/>
    <w:rsid w:val="00C44C7E"/>
    <w:rsid w:val="00C501B7"/>
    <w:rsid w:val="00C52476"/>
    <w:rsid w:val="00C659DF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520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136D"/>
    <w:rsid w:val="00E734A8"/>
    <w:rsid w:val="00E77F0F"/>
    <w:rsid w:val="00E80268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460B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E55"/>
    <w:rsid w:val="00F90B70"/>
    <w:rsid w:val="00F90C3A"/>
    <w:rsid w:val="00F97B05"/>
    <w:rsid w:val="00FA0102"/>
    <w:rsid w:val="00FA0FBE"/>
    <w:rsid w:val="00FA6BF8"/>
    <w:rsid w:val="00FB02B5"/>
    <w:rsid w:val="00FB17E1"/>
    <w:rsid w:val="00FB1A30"/>
    <w:rsid w:val="00FB3ABA"/>
    <w:rsid w:val="00FB4A61"/>
    <w:rsid w:val="00FB5645"/>
    <w:rsid w:val="00FB737D"/>
    <w:rsid w:val="00FC09EF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D73F4-F8F9-46FB-A4FB-373E1E60B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3</cp:revision>
  <dcterms:created xsi:type="dcterms:W3CDTF">2021-12-12T13:54:00Z</dcterms:created>
  <dcterms:modified xsi:type="dcterms:W3CDTF">2021-12-14T04:45:00Z</dcterms:modified>
</cp:coreProperties>
</file>